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72D33" w14:textId="77777777" w:rsidR="00C04205" w:rsidRPr="00562E7B" w:rsidRDefault="00562E7B" w:rsidP="00562E7B">
      <w:pPr>
        <w:jc w:val="center"/>
        <w:rPr>
          <w:b/>
        </w:rPr>
      </w:pPr>
      <w:r w:rsidRPr="00562E7B">
        <w:rPr>
          <w:b/>
        </w:rPr>
        <w:t>Sam</w:t>
      </w:r>
      <w:r>
        <w:rPr>
          <w:b/>
        </w:rPr>
        <w:t>ple questions asked in the past</w:t>
      </w:r>
    </w:p>
    <w:p w14:paraId="27C594BD" w14:textId="23014598" w:rsidR="003751FA" w:rsidRDefault="00562E7B" w:rsidP="00562E7B">
      <w:pPr>
        <w:pStyle w:val="ListParagraph"/>
        <w:numPr>
          <w:ilvl w:val="0"/>
          <w:numId w:val="1"/>
        </w:numPr>
      </w:pPr>
      <w:r>
        <w:t xml:space="preserve">Why do you want to go to Oxford? </w:t>
      </w:r>
    </w:p>
    <w:p w14:paraId="167DE1A2" w14:textId="62A537E6" w:rsidR="00562E7B" w:rsidRDefault="003751FA" w:rsidP="003751FA">
      <w:pPr>
        <w:pStyle w:val="ListParagraph"/>
        <w:numPr>
          <w:ilvl w:val="1"/>
          <w:numId w:val="1"/>
        </w:numPr>
      </w:pPr>
      <w:r>
        <w:t xml:space="preserve">What qualities make you the best candidate? </w:t>
      </w:r>
    </w:p>
    <w:p w14:paraId="33C3AF5F" w14:textId="0462CE58" w:rsidR="003751FA" w:rsidRDefault="003751FA" w:rsidP="00562E7B">
      <w:pPr>
        <w:pStyle w:val="ListParagraph"/>
        <w:numPr>
          <w:ilvl w:val="0"/>
          <w:numId w:val="1"/>
        </w:numPr>
      </w:pPr>
      <w:r>
        <w:t xml:space="preserve">Why should </w:t>
      </w:r>
      <w:r w:rsidR="00352ECB">
        <w:t>you</w:t>
      </w:r>
      <w:r>
        <w:t xml:space="preserve"> study abroad? </w:t>
      </w:r>
    </w:p>
    <w:p w14:paraId="7645D11A" w14:textId="77777777" w:rsidR="00562E7B" w:rsidRPr="002E69B5" w:rsidRDefault="00562E7B" w:rsidP="00562E7B">
      <w:pPr>
        <w:pStyle w:val="ListParagraph"/>
        <w:numPr>
          <w:ilvl w:val="0"/>
          <w:numId w:val="1"/>
        </w:numPr>
      </w:pPr>
      <w:r w:rsidRPr="002E69B5">
        <w:t xml:space="preserve">Have you travelled abroad before? What kind of challenges do you expect while studying abroad? </w:t>
      </w:r>
    </w:p>
    <w:p w14:paraId="6F73B6B2" w14:textId="77777777" w:rsidR="00562E7B" w:rsidRPr="002E69B5" w:rsidRDefault="00562E7B" w:rsidP="00562E7B">
      <w:pPr>
        <w:pStyle w:val="ListParagraph"/>
        <w:numPr>
          <w:ilvl w:val="0"/>
          <w:numId w:val="1"/>
        </w:numPr>
      </w:pPr>
      <w:r w:rsidRPr="002E69B5">
        <w:t>Have you undertaken any study abroad courses?</w:t>
      </w:r>
    </w:p>
    <w:p w14:paraId="4534CC5D" w14:textId="1BEC7A69" w:rsidR="00562E7B" w:rsidRPr="00352ECB" w:rsidRDefault="00562E7B" w:rsidP="00562E7B">
      <w:pPr>
        <w:pStyle w:val="ListParagraph"/>
        <w:numPr>
          <w:ilvl w:val="0"/>
          <w:numId w:val="1"/>
        </w:numPr>
      </w:pPr>
      <w:r w:rsidRPr="00352ECB">
        <w:t xml:space="preserve">What specific resources would you use while at Oxford? </w:t>
      </w:r>
    </w:p>
    <w:p w14:paraId="1590F5D0" w14:textId="52424801" w:rsidR="00562E7B" w:rsidRDefault="00562E7B" w:rsidP="00562E7B">
      <w:pPr>
        <w:pStyle w:val="ListParagraph"/>
        <w:numPr>
          <w:ilvl w:val="0"/>
          <w:numId w:val="1"/>
        </w:numPr>
      </w:pPr>
      <w:r>
        <w:t xml:space="preserve">How does Oxford Semester Abroad tie into your overall goals and objectives? </w:t>
      </w:r>
      <w:r w:rsidR="003751FA">
        <w:t xml:space="preserve"> </w:t>
      </w:r>
    </w:p>
    <w:p w14:paraId="7532E0DC" w14:textId="582E79C2" w:rsidR="00562E7B" w:rsidRDefault="00562E7B" w:rsidP="00562E7B">
      <w:pPr>
        <w:pStyle w:val="ListParagraph"/>
        <w:numPr>
          <w:ilvl w:val="0"/>
          <w:numId w:val="1"/>
        </w:numPr>
      </w:pPr>
      <w:r>
        <w:t>Tell us about the specific tutorials you have chosen for study at Oxford. Why are these tutorials unique i.e. something that you cannot accomplish here at UT?</w:t>
      </w:r>
      <w:r w:rsidR="003751FA">
        <w:t xml:space="preserve"> </w:t>
      </w:r>
    </w:p>
    <w:p w14:paraId="3BE94FE2" w14:textId="07165C1E" w:rsidR="00562E7B" w:rsidRDefault="00562E7B" w:rsidP="00562E7B">
      <w:pPr>
        <w:pStyle w:val="ListParagraph"/>
        <w:numPr>
          <w:ilvl w:val="0"/>
          <w:numId w:val="1"/>
        </w:numPr>
      </w:pPr>
      <w:r>
        <w:t>How would your experience at Oxford benefit UT community when you come back i.e. what are your plans to share your experience at semester abroad at Oxford</w:t>
      </w:r>
      <w:r w:rsidR="003751FA">
        <w:t xml:space="preserve"> (beyond the showcase/symposium)</w:t>
      </w:r>
      <w:r>
        <w:t>?</w:t>
      </w:r>
      <w:r w:rsidR="003751FA">
        <w:t xml:space="preserve">  </w:t>
      </w:r>
    </w:p>
    <w:p w14:paraId="00AA639A" w14:textId="77777777" w:rsidR="00562E7B" w:rsidRPr="002E69B5" w:rsidRDefault="00562E7B" w:rsidP="00562E7B">
      <w:pPr>
        <w:pStyle w:val="ListParagraph"/>
        <w:numPr>
          <w:ilvl w:val="0"/>
          <w:numId w:val="1"/>
        </w:numPr>
      </w:pPr>
      <w:r w:rsidRPr="002E69B5">
        <w:t xml:space="preserve">What are your </w:t>
      </w:r>
      <w:proofErr w:type="gramStart"/>
      <w:r w:rsidRPr="002E69B5">
        <w:t>future plans</w:t>
      </w:r>
      <w:proofErr w:type="gramEnd"/>
      <w:r w:rsidRPr="002E69B5">
        <w:t xml:space="preserve"> i.e. do you want to apply for graduate school?</w:t>
      </w:r>
    </w:p>
    <w:p w14:paraId="23BBBDE6" w14:textId="77777777" w:rsidR="00562E7B" w:rsidRPr="002E69B5" w:rsidRDefault="00562E7B" w:rsidP="00562E7B">
      <w:pPr>
        <w:pStyle w:val="ListParagraph"/>
        <w:numPr>
          <w:ilvl w:val="0"/>
          <w:numId w:val="1"/>
        </w:numPr>
      </w:pPr>
      <w:r w:rsidRPr="002E69B5">
        <w:t>Tell us about an experience or a case that demonstrates your skills in conducting independent research.</w:t>
      </w:r>
    </w:p>
    <w:p w14:paraId="7470E7CF" w14:textId="453D32DD" w:rsidR="00562E7B" w:rsidRPr="002E69B5" w:rsidRDefault="00562E7B" w:rsidP="00562E7B">
      <w:pPr>
        <w:pStyle w:val="ListParagraph"/>
        <w:numPr>
          <w:ilvl w:val="0"/>
          <w:numId w:val="1"/>
        </w:numPr>
      </w:pPr>
      <w:r w:rsidRPr="002E69B5">
        <w:t>What kind of honors tutorials or independent studies have you taken at UT?</w:t>
      </w:r>
    </w:p>
    <w:p w14:paraId="57D51CE1" w14:textId="576045D6" w:rsidR="00192BA6" w:rsidRDefault="00192BA6" w:rsidP="00562E7B">
      <w:pPr>
        <w:pStyle w:val="ListParagraph"/>
        <w:numPr>
          <w:ilvl w:val="0"/>
          <w:numId w:val="1"/>
        </w:numPr>
      </w:pPr>
      <w:r>
        <w:t xml:space="preserve">What do you want to see for fun when you’re abroad? </w:t>
      </w:r>
    </w:p>
    <w:p w14:paraId="2A79F1F0" w14:textId="77777777" w:rsidR="00562E7B" w:rsidRPr="00352ECB" w:rsidRDefault="00562E7B" w:rsidP="00562E7B">
      <w:pPr>
        <w:pStyle w:val="ListParagraph"/>
        <w:numPr>
          <w:ilvl w:val="0"/>
          <w:numId w:val="1"/>
        </w:numPr>
      </w:pPr>
      <w:r w:rsidRPr="00352ECB">
        <w:t>Provide a closing statement why this committee should select you as one of the three successful candidates for Oxford.</w:t>
      </w:r>
    </w:p>
    <w:p w14:paraId="23435E7A" w14:textId="77777777" w:rsidR="00562E7B" w:rsidRDefault="00562E7B" w:rsidP="00562E7B">
      <w:pPr>
        <w:pStyle w:val="ListParagraph"/>
      </w:pPr>
    </w:p>
    <w:sectPr w:rsidR="00562E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6458D9"/>
    <w:multiLevelType w:val="hybridMultilevel"/>
    <w:tmpl w:val="99F86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8627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BZJGhqZGRqYmpko6SsGpxcWZ+XkgBYa1AL3cMaMsAAAA"/>
  </w:docVars>
  <w:rsids>
    <w:rsidRoot w:val="00562E7B"/>
    <w:rsid w:val="00192BA6"/>
    <w:rsid w:val="002152F8"/>
    <w:rsid w:val="002E69B5"/>
    <w:rsid w:val="003001DE"/>
    <w:rsid w:val="00352ECB"/>
    <w:rsid w:val="003751FA"/>
    <w:rsid w:val="005556D1"/>
    <w:rsid w:val="00562E7B"/>
    <w:rsid w:val="006E01F2"/>
    <w:rsid w:val="00745535"/>
    <w:rsid w:val="007F0F8D"/>
    <w:rsid w:val="009B5F1D"/>
    <w:rsid w:val="00C04205"/>
    <w:rsid w:val="00CF1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406B7"/>
  <w15:chartTrackingRefBased/>
  <w15:docId w15:val="{54509681-64F0-4684-8C6A-688C98B72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2E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ampa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 JAIN</dc:creator>
  <cp:keywords/>
  <dc:description/>
  <cp:lastModifiedBy>Kacy Tillman</cp:lastModifiedBy>
  <cp:revision>7</cp:revision>
  <cp:lastPrinted>2019-03-04T16:35:00Z</cp:lastPrinted>
  <dcterms:created xsi:type="dcterms:W3CDTF">2018-10-19T20:06:00Z</dcterms:created>
  <dcterms:modified xsi:type="dcterms:W3CDTF">2025-10-20T17:27:00Z</dcterms:modified>
</cp:coreProperties>
</file>